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imm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e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 in food pr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63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2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8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6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8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7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s of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72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2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6:48:18Z</dcterms:created>
  <dcterms:modified xsi:type="dcterms:W3CDTF">2023-06-06T16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